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8204A" w14:textId="30BEA8DF" w:rsidR="00927D60" w:rsidRPr="00C26D0C" w:rsidRDefault="00927D60"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Concept of Rationality in Investment Decisions</w:t>
      </w:r>
    </w:p>
    <w:p w14:paraId="76E5B0FB" w14:textId="14DB5C20" w:rsidR="00C2395B" w:rsidRPr="00C26D0C" w:rsidRDefault="00927D60"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Rationality in investment decisions refers to the idea that investors make choices that are logically and systematically based on available information, with the goal of maximizing their utility or wealth. It assumes that investors act in a manner consistent with their preferences, given the information and constraints they face.</w:t>
      </w:r>
    </w:p>
    <w:p w14:paraId="56109D71" w14:textId="1E8F6FB1" w:rsidR="00927D60" w:rsidRPr="00C26D0C" w:rsidRDefault="00927D60"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b/>
          <w:bCs/>
          <w:sz w:val="28"/>
          <w:szCs w:val="28"/>
        </w:rPr>
        <w:t>Assumptions for Rational Decision-Making Model:</w:t>
      </w:r>
    </w:p>
    <w:p w14:paraId="5EBB3A6C" w14:textId="7FBC9E62" w:rsidR="00927D60" w:rsidRPr="00C26D0C" w:rsidRDefault="00927D60"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In classical economic and financial theory, the rational decision-making model is based on several key assumptions. These assumptions help simplify the analysis of investment decisions but may not always hold in real-world scenarios:</w:t>
      </w:r>
    </w:p>
    <w:p w14:paraId="6E3382D8" w14:textId="77777777" w:rsidR="00927D60" w:rsidRPr="00C26D0C" w:rsidRDefault="00927D60"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Complete Information</w:t>
      </w:r>
    </w:p>
    <w:p w14:paraId="29DD7EDD" w14:textId="492F809E" w:rsidR="00927D60" w:rsidRPr="00C26D0C" w:rsidRDefault="00927D60"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 xml:space="preserve">The rational model assumes that individuals have access to all relevant information and can process it perfectly. </w:t>
      </w:r>
      <w:proofErr w:type="gramStart"/>
      <w:r w:rsidRPr="00C26D0C">
        <w:rPr>
          <w:rFonts w:ascii="Times New Roman" w:hAnsi="Times New Roman" w:cs="Times New Roman"/>
          <w:sz w:val="28"/>
          <w:szCs w:val="28"/>
        </w:rPr>
        <w:t>In reality, information</w:t>
      </w:r>
      <w:proofErr w:type="gramEnd"/>
      <w:r w:rsidRPr="00C26D0C">
        <w:rPr>
          <w:rFonts w:ascii="Times New Roman" w:hAnsi="Times New Roman" w:cs="Times New Roman"/>
          <w:sz w:val="28"/>
          <w:szCs w:val="28"/>
        </w:rPr>
        <w:t xml:space="preserve"> can be incomplete, asymmetric, or subject to interpretation.</w:t>
      </w:r>
    </w:p>
    <w:p w14:paraId="4907BA27" w14:textId="77777777" w:rsidR="00927D60" w:rsidRPr="00C26D0C" w:rsidRDefault="00927D60"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Utility Maximization</w:t>
      </w:r>
    </w:p>
    <w:p w14:paraId="3004D707" w14:textId="487D45E1" w:rsidR="00927D60" w:rsidRPr="00C26D0C" w:rsidRDefault="00927D60"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The model assumes that investors make decisions to maximize their utility or wealth. This utility is typically measured in terms of monetary gains or satisfaction, and individuals consistently choose options that offer higher expected utility.</w:t>
      </w:r>
    </w:p>
    <w:p w14:paraId="47C2C3B6" w14:textId="0BEAAA8F" w:rsidR="00927D60" w:rsidRPr="00C26D0C" w:rsidRDefault="00927D60"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b/>
          <w:bCs/>
          <w:sz w:val="28"/>
          <w:szCs w:val="28"/>
        </w:rPr>
        <w:t>Consistency and Transitivity</w:t>
      </w:r>
    </w:p>
    <w:p w14:paraId="2E94A11F" w14:textId="449DEB84" w:rsidR="00927D60" w:rsidRPr="00C26D0C" w:rsidRDefault="00927D60"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Rational individuals exhibit consistent preferences and transitivity in their choices. If an individual prefers option A to B and option B to C, then they should also prefer A to C. In practice, real individuals may not always exhibit such strict consistency.</w:t>
      </w:r>
    </w:p>
    <w:p w14:paraId="53B99168" w14:textId="77777777" w:rsidR="00927D60" w:rsidRPr="00C26D0C" w:rsidRDefault="00927D60"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No Behavioral Biases</w:t>
      </w:r>
    </w:p>
    <w:p w14:paraId="721AEE0D" w14:textId="110C30B4" w:rsidR="00927D60" w:rsidRPr="00C26D0C" w:rsidRDefault="00927D60"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 xml:space="preserve">The rational model assumes that individuals are free from cognitive biases and emotional influences on their decisions. </w:t>
      </w:r>
      <w:proofErr w:type="gramStart"/>
      <w:r w:rsidRPr="00C26D0C">
        <w:rPr>
          <w:rFonts w:ascii="Times New Roman" w:hAnsi="Times New Roman" w:cs="Times New Roman"/>
          <w:sz w:val="28"/>
          <w:szCs w:val="28"/>
        </w:rPr>
        <w:t>In reality, cognitive</w:t>
      </w:r>
      <w:proofErr w:type="gramEnd"/>
      <w:r w:rsidRPr="00C26D0C">
        <w:rPr>
          <w:rFonts w:ascii="Times New Roman" w:hAnsi="Times New Roman" w:cs="Times New Roman"/>
          <w:sz w:val="28"/>
          <w:szCs w:val="28"/>
        </w:rPr>
        <w:t xml:space="preserve"> biases like overconfidence, confirmation bias, and availability bias can affect choices.</w:t>
      </w:r>
    </w:p>
    <w:p w14:paraId="267D1C66" w14:textId="77777777" w:rsidR="00927D60" w:rsidRPr="00C26D0C" w:rsidRDefault="00927D60"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Risk and Uncertainty</w:t>
      </w:r>
    </w:p>
    <w:p w14:paraId="306574DE" w14:textId="28B74322" w:rsidR="00927D60" w:rsidRPr="00C26D0C" w:rsidRDefault="00927D60"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Rational investors are assumed to make decisions under conditions of risk or uncertainty by evaluating expected values and probabilities. They weigh potential outcomes and make choices that maximize expected utility.</w:t>
      </w:r>
    </w:p>
    <w:p w14:paraId="59354443" w14:textId="77777777" w:rsidR="00927D60" w:rsidRPr="00C26D0C" w:rsidRDefault="00927D60"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Homogeneous Preferences</w:t>
      </w:r>
    </w:p>
    <w:p w14:paraId="418D1607" w14:textId="6B88AC2F" w:rsidR="00927D60" w:rsidRPr="00C26D0C" w:rsidRDefault="00927D60"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The model assumes that individuals have similar preferences and exhibit consistent rational behavior. In practice, people have diverse goals, risk tolerance levels, and investment strategies.</w:t>
      </w:r>
    </w:p>
    <w:p w14:paraId="393B6AF5" w14:textId="5C92E3B5" w:rsidR="00927D60" w:rsidRPr="00C26D0C" w:rsidRDefault="00927D60"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These assumptions, while providing a useful framework for economic and financial analysis, are often relaxed in more realistic models, such as those in behavioral economics. Recognizing these limitations and behavioral biases is important for understanding and improving investment decision-making in the real world.</w:t>
      </w:r>
    </w:p>
    <w:p w14:paraId="065940ED" w14:textId="1A61C043" w:rsidR="004024DC" w:rsidRPr="00C26D0C" w:rsidRDefault="004024DC"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Limitations of Rationality in Investment Decisions:</w:t>
      </w:r>
    </w:p>
    <w:p w14:paraId="4460715C" w14:textId="33198D7A" w:rsidR="004024DC" w:rsidRPr="00C26D0C" w:rsidRDefault="004024DC"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While the concept of rationality is a fundamental principle in economic and financial theory, it's important to recognize its limitations:</w:t>
      </w:r>
    </w:p>
    <w:p w14:paraId="1891FDBB" w14:textId="3DB8B130" w:rsidR="004024DC" w:rsidRPr="00C26D0C" w:rsidRDefault="004024DC" w:rsidP="00C26D0C">
      <w:pPr>
        <w:spacing w:after="0" w:line="240" w:lineRule="auto"/>
        <w:jc w:val="both"/>
        <w:rPr>
          <w:rFonts w:ascii="Times New Roman" w:hAnsi="Times New Roman" w:cs="Times New Roman"/>
          <w:sz w:val="28"/>
          <w:szCs w:val="28"/>
        </w:rPr>
      </w:pPr>
      <w:r w:rsidRPr="00A30D8E">
        <w:rPr>
          <w:rFonts w:ascii="Times New Roman" w:hAnsi="Times New Roman" w:cs="Times New Roman"/>
          <w:b/>
          <w:bCs/>
          <w:sz w:val="28"/>
          <w:szCs w:val="28"/>
        </w:rPr>
        <w:lastRenderedPageBreak/>
        <w:t>Information Constraints:</w:t>
      </w:r>
      <w:r w:rsidRPr="00C26D0C">
        <w:rPr>
          <w:rFonts w:ascii="Times New Roman" w:hAnsi="Times New Roman" w:cs="Times New Roman"/>
          <w:sz w:val="28"/>
          <w:szCs w:val="28"/>
        </w:rPr>
        <w:t xml:space="preserve"> In reality, investors often face limitations in terms of the information available to them. Perfect information is rarely, if ever, attainable, and individuals may make decisions based on incomplete or imperfect information.</w:t>
      </w:r>
    </w:p>
    <w:p w14:paraId="5DD41921" w14:textId="71725EDE" w:rsidR="004024DC" w:rsidRPr="00C26D0C" w:rsidRDefault="004024DC" w:rsidP="00C26D0C">
      <w:pPr>
        <w:spacing w:after="0" w:line="240" w:lineRule="auto"/>
        <w:jc w:val="both"/>
        <w:rPr>
          <w:rFonts w:ascii="Times New Roman" w:hAnsi="Times New Roman" w:cs="Times New Roman"/>
          <w:sz w:val="28"/>
          <w:szCs w:val="28"/>
        </w:rPr>
      </w:pPr>
      <w:r w:rsidRPr="00A30D8E">
        <w:rPr>
          <w:rFonts w:ascii="Times New Roman" w:hAnsi="Times New Roman" w:cs="Times New Roman"/>
          <w:b/>
          <w:bCs/>
          <w:sz w:val="28"/>
          <w:szCs w:val="28"/>
        </w:rPr>
        <w:t>Behavioral Biases:</w:t>
      </w:r>
      <w:r w:rsidRPr="00C26D0C">
        <w:rPr>
          <w:rFonts w:ascii="Times New Roman" w:hAnsi="Times New Roman" w:cs="Times New Roman"/>
          <w:sz w:val="28"/>
          <w:szCs w:val="28"/>
        </w:rPr>
        <w:t xml:space="preserve"> Behavioral economics has shown that individuals can exhibit systematic cognitive biases in their decision-making. These biases, such as overconfidence, loss aversion, and herding behavior, can lead to irrational choices that deviate from the rational model.</w:t>
      </w:r>
    </w:p>
    <w:p w14:paraId="7EF588D9" w14:textId="4BAE6215" w:rsidR="004024DC" w:rsidRPr="00C26D0C" w:rsidRDefault="004024DC" w:rsidP="00C26D0C">
      <w:pPr>
        <w:spacing w:after="0" w:line="240" w:lineRule="auto"/>
        <w:jc w:val="both"/>
        <w:rPr>
          <w:rFonts w:ascii="Times New Roman" w:hAnsi="Times New Roman" w:cs="Times New Roman"/>
          <w:sz w:val="28"/>
          <w:szCs w:val="28"/>
        </w:rPr>
      </w:pPr>
      <w:r w:rsidRPr="00A30D8E">
        <w:rPr>
          <w:rFonts w:ascii="Times New Roman" w:hAnsi="Times New Roman" w:cs="Times New Roman"/>
          <w:b/>
          <w:bCs/>
          <w:sz w:val="28"/>
          <w:szCs w:val="28"/>
        </w:rPr>
        <w:t>Emotions and Psychological Factors:</w:t>
      </w:r>
      <w:r w:rsidRPr="00C26D0C">
        <w:rPr>
          <w:rFonts w:ascii="Times New Roman" w:hAnsi="Times New Roman" w:cs="Times New Roman"/>
          <w:sz w:val="28"/>
          <w:szCs w:val="28"/>
        </w:rPr>
        <w:t xml:space="preserve"> Emotional factors like fear, greed, and stress can influence investment decisions, leading to decisions that are not purely rational but emotionally driven.</w:t>
      </w:r>
    </w:p>
    <w:p w14:paraId="259CC570" w14:textId="7BF5AE25" w:rsidR="004024DC" w:rsidRPr="00C26D0C" w:rsidRDefault="004024DC" w:rsidP="00C26D0C">
      <w:pPr>
        <w:spacing w:after="0" w:line="240" w:lineRule="auto"/>
        <w:jc w:val="both"/>
        <w:rPr>
          <w:rFonts w:ascii="Times New Roman" w:hAnsi="Times New Roman" w:cs="Times New Roman"/>
          <w:sz w:val="28"/>
          <w:szCs w:val="28"/>
        </w:rPr>
      </w:pPr>
      <w:r w:rsidRPr="00A30D8E">
        <w:rPr>
          <w:rFonts w:ascii="Times New Roman" w:hAnsi="Times New Roman" w:cs="Times New Roman"/>
          <w:b/>
          <w:bCs/>
          <w:sz w:val="28"/>
          <w:szCs w:val="28"/>
        </w:rPr>
        <w:t>Complexity of Financial Markets:</w:t>
      </w:r>
      <w:r w:rsidRPr="00C26D0C">
        <w:rPr>
          <w:rFonts w:ascii="Times New Roman" w:hAnsi="Times New Roman" w:cs="Times New Roman"/>
          <w:sz w:val="28"/>
          <w:szCs w:val="28"/>
        </w:rPr>
        <w:t xml:space="preserve"> Financial markets are highly complex, and factors such as market volatility, changing economic conditions, and political events can make rational decision-making challenging.</w:t>
      </w:r>
    </w:p>
    <w:p w14:paraId="4846D58D" w14:textId="0A4F2C43" w:rsidR="004024DC" w:rsidRPr="00C26D0C" w:rsidRDefault="004024DC" w:rsidP="00C26D0C">
      <w:pPr>
        <w:spacing w:after="0" w:line="240" w:lineRule="auto"/>
        <w:jc w:val="both"/>
        <w:rPr>
          <w:rFonts w:ascii="Times New Roman" w:hAnsi="Times New Roman" w:cs="Times New Roman"/>
          <w:sz w:val="28"/>
          <w:szCs w:val="28"/>
        </w:rPr>
      </w:pPr>
      <w:r w:rsidRPr="00A30D8E">
        <w:rPr>
          <w:rFonts w:ascii="Times New Roman" w:hAnsi="Times New Roman" w:cs="Times New Roman"/>
          <w:b/>
          <w:bCs/>
          <w:sz w:val="28"/>
          <w:szCs w:val="28"/>
        </w:rPr>
        <w:t>Limits of Time and Cognitive Resources</w:t>
      </w:r>
      <w:r w:rsidRPr="00C26D0C">
        <w:rPr>
          <w:rFonts w:ascii="Times New Roman" w:hAnsi="Times New Roman" w:cs="Times New Roman"/>
          <w:sz w:val="28"/>
          <w:szCs w:val="28"/>
        </w:rPr>
        <w:t>: Investors may not always have the time or cognitive resources to thoroughly analyze every potential investment. As a result, they may rely on heuristics or shortcuts that can deviate from a fully rational approach.</w:t>
      </w:r>
    </w:p>
    <w:p w14:paraId="316F1112" w14:textId="0FA28A36" w:rsidR="0012518A" w:rsidRPr="00C26D0C" w:rsidRDefault="0012518A"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Rational Decision-Making Process</w:t>
      </w:r>
    </w:p>
    <w:p w14:paraId="362E2E2B" w14:textId="7632AAA0" w:rsidR="0012518A" w:rsidRPr="00C26D0C" w:rsidRDefault="0012518A"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The rational decision-making process is a systematic approach to making choices that are based on logic, analysis, and the consideration of available information. It is often used in economics, business, and various other fields to ensure that decisions are made in a methodical and well-considered manner. The following is a typical sequence of steps in the rational decision-making process:</w:t>
      </w:r>
    </w:p>
    <w:p w14:paraId="3F5601C0" w14:textId="21D6793E" w:rsidR="0012518A" w:rsidRPr="00C26D0C" w:rsidRDefault="0012518A"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 xml:space="preserve">Identify the Problem </w:t>
      </w:r>
    </w:p>
    <w:p w14:paraId="618DFF23" w14:textId="77777777" w:rsidR="0012518A" w:rsidRPr="00C26D0C" w:rsidRDefault="0012518A"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Clearly define the issue or decision that needs to be addressed. This step is crucial as it sets the stage for the rest of the process.</w:t>
      </w:r>
    </w:p>
    <w:p w14:paraId="4ECE6AB7" w14:textId="0EA76602" w:rsidR="0012518A" w:rsidRPr="00C26D0C" w:rsidRDefault="0012518A"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Gather Information</w:t>
      </w:r>
    </w:p>
    <w:p w14:paraId="5FE0C971" w14:textId="77777777" w:rsidR="0012518A" w:rsidRPr="00C26D0C" w:rsidRDefault="0012518A"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Collect all relevant data and information related to the problem or decision. This may involve research, data analysis, and consultation with experts.</w:t>
      </w:r>
    </w:p>
    <w:p w14:paraId="1684939F" w14:textId="71D91304" w:rsidR="0012518A" w:rsidRPr="00C26D0C" w:rsidRDefault="0012518A"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Identify Alternatives</w:t>
      </w:r>
    </w:p>
    <w:p w14:paraId="771FE83D" w14:textId="77777777" w:rsidR="0012518A" w:rsidRPr="00C26D0C" w:rsidRDefault="0012518A"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Generate a list of possible options or courses of action to address the problem or decision. Consider a range of choices that could potentially lead to a solution.</w:t>
      </w:r>
    </w:p>
    <w:p w14:paraId="6B4B8CAA" w14:textId="464969F4" w:rsidR="0012518A" w:rsidRPr="00C26D0C" w:rsidRDefault="0012518A"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Evaluate Alternatives</w:t>
      </w:r>
    </w:p>
    <w:p w14:paraId="4C603A50" w14:textId="77777777" w:rsidR="0012518A" w:rsidRPr="00C26D0C" w:rsidRDefault="0012518A"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 xml:space="preserve">Assess each alternative using a set of predefined criteria. These criteria should be based on the goals and objectives you want to achieve. Assign </w:t>
      </w:r>
      <w:proofErr w:type="gramStart"/>
      <w:r w:rsidRPr="00C26D0C">
        <w:rPr>
          <w:rFonts w:ascii="Times New Roman" w:hAnsi="Times New Roman" w:cs="Times New Roman"/>
          <w:sz w:val="28"/>
          <w:szCs w:val="28"/>
        </w:rPr>
        <w:t>weights</w:t>
      </w:r>
      <w:proofErr w:type="gramEnd"/>
      <w:r w:rsidRPr="00C26D0C">
        <w:rPr>
          <w:rFonts w:ascii="Times New Roman" w:hAnsi="Times New Roman" w:cs="Times New Roman"/>
          <w:sz w:val="28"/>
          <w:szCs w:val="28"/>
        </w:rPr>
        <w:t xml:space="preserve"> or importance to each criterion.</w:t>
      </w:r>
    </w:p>
    <w:p w14:paraId="69FFC71B" w14:textId="0CE2BD3F" w:rsidR="0012518A" w:rsidRPr="00C26D0C" w:rsidRDefault="0012518A"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Predict Outcomes</w:t>
      </w:r>
    </w:p>
    <w:p w14:paraId="1486525E" w14:textId="77777777" w:rsidR="0012518A" w:rsidRPr="00C26D0C" w:rsidRDefault="0012518A"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Estimate the potential outcomes or consequences associated with each alternative. Consider both the positive and negative outcomes.</w:t>
      </w:r>
    </w:p>
    <w:p w14:paraId="66BB7002" w14:textId="3FDCB3AD" w:rsidR="0012518A" w:rsidRPr="00C26D0C" w:rsidRDefault="0012518A"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Compare Alternatives</w:t>
      </w:r>
    </w:p>
    <w:p w14:paraId="3FC4DA17" w14:textId="77777777" w:rsidR="0012518A" w:rsidRPr="00C26D0C" w:rsidRDefault="0012518A"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lastRenderedPageBreak/>
        <w:t>Compare the alternatives by weighing their predicted outcomes against the established criteria. Use tools such as cost-benefit analysis, decision matrices, or quantitative models to assist in this process.</w:t>
      </w:r>
    </w:p>
    <w:p w14:paraId="65F1AB0B" w14:textId="5AB4AEBF" w:rsidR="0012518A" w:rsidRPr="00C26D0C" w:rsidRDefault="0012518A" w:rsidP="00C26D0C">
      <w:pPr>
        <w:spacing w:after="0" w:line="240" w:lineRule="auto"/>
        <w:jc w:val="both"/>
        <w:rPr>
          <w:rFonts w:ascii="Times New Roman" w:hAnsi="Times New Roman" w:cs="Times New Roman"/>
          <w:b/>
          <w:bCs/>
          <w:sz w:val="28"/>
          <w:szCs w:val="28"/>
        </w:rPr>
      </w:pPr>
      <w:proofErr w:type="gramStart"/>
      <w:r w:rsidRPr="00C26D0C">
        <w:rPr>
          <w:rFonts w:ascii="Times New Roman" w:hAnsi="Times New Roman" w:cs="Times New Roman"/>
          <w:b/>
          <w:bCs/>
          <w:sz w:val="28"/>
          <w:szCs w:val="28"/>
        </w:rPr>
        <w:t>Make a Decision</w:t>
      </w:r>
      <w:proofErr w:type="gramEnd"/>
    </w:p>
    <w:p w14:paraId="033BB637" w14:textId="77777777" w:rsidR="0012518A" w:rsidRPr="00C26D0C" w:rsidRDefault="0012518A"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Based on the evaluation and comparison of the alternatives, choose the option that best aligns with your objectives and criteria. This is the decision that you believe will maximize your utility or achieve your goals.</w:t>
      </w:r>
    </w:p>
    <w:p w14:paraId="79634EC9" w14:textId="11E1B98D" w:rsidR="0012518A" w:rsidRPr="00C26D0C" w:rsidRDefault="0012518A"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Implement the Decision</w:t>
      </w:r>
    </w:p>
    <w:p w14:paraId="71D25C0B" w14:textId="77777777" w:rsidR="0012518A" w:rsidRPr="00C26D0C" w:rsidRDefault="0012518A"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Put the chosen alternative into action. Develop a plan for execution, allocate resources, and initiate the necessary steps to implement the decision.</w:t>
      </w:r>
    </w:p>
    <w:p w14:paraId="6ABC904F" w14:textId="360043F0" w:rsidR="0012518A" w:rsidRPr="00C26D0C" w:rsidRDefault="0012518A"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Monitor and Evaluate</w:t>
      </w:r>
    </w:p>
    <w:p w14:paraId="5EF91358" w14:textId="77777777" w:rsidR="0012518A" w:rsidRPr="00C26D0C" w:rsidRDefault="0012518A"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Continuously assess the results of the decision as it is being implemented. Make sure that it is achieving the desired outcomes and adjust your approach if necessary.</w:t>
      </w:r>
    </w:p>
    <w:p w14:paraId="74BBADC7" w14:textId="4D4DBF4E" w:rsidR="0012518A" w:rsidRPr="00C26D0C" w:rsidRDefault="0012518A" w:rsidP="00C26D0C">
      <w:pPr>
        <w:spacing w:after="0" w:line="240" w:lineRule="auto"/>
        <w:jc w:val="both"/>
        <w:rPr>
          <w:rFonts w:ascii="Times New Roman" w:hAnsi="Times New Roman" w:cs="Times New Roman"/>
          <w:b/>
          <w:bCs/>
          <w:sz w:val="28"/>
          <w:szCs w:val="28"/>
        </w:rPr>
      </w:pPr>
      <w:r w:rsidRPr="00C26D0C">
        <w:rPr>
          <w:rFonts w:ascii="Times New Roman" w:hAnsi="Times New Roman" w:cs="Times New Roman"/>
          <w:b/>
          <w:bCs/>
          <w:sz w:val="28"/>
          <w:szCs w:val="28"/>
        </w:rPr>
        <w:t>Feedback and Learn</w:t>
      </w:r>
    </w:p>
    <w:p w14:paraId="5F06B130" w14:textId="77777777" w:rsidR="0012518A" w:rsidRPr="00C26D0C" w:rsidRDefault="0012518A"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Gather feedback from the decision's outcomes and learn from the experience. This information can be valuable in improving future decision-making processes.</w:t>
      </w:r>
    </w:p>
    <w:p w14:paraId="449C7F41" w14:textId="773797D3" w:rsidR="0012518A" w:rsidRPr="00C26D0C" w:rsidRDefault="0012518A" w:rsidP="00C26D0C">
      <w:pPr>
        <w:spacing w:after="0" w:line="240" w:lineRule="auto"/>
        <w:jc w:val="both"/>
        <w:rPr>
          <w:rFonts w:ascii="Times New Roman" w:hAnsi="Times New Roman" w:cs="Times New Roman"/>
          <w:sz w:val="28"/>
          <w:szCs w:val="28"/>
        </w:rPr>
      </w:pPr>
      <w:r w:rsidRPr="00C26D0C">
        <w:rPr>
          <w:rFonts w:ascii="Times New Roman" w:hAnsi="Times New Roman" w:cs="Times New Roman"/>
          <w:sz w:val="28"/>
          <w:szCs w:val="28"/>
        </w:rPr>
        <w:t>It's important to note that the rational decision-making process assumes that individuals have access to complete information, act consistently to maximize utility, and are free from cognitive biases. In practice, people may not always adhere to this idealized process due to constraints, cognitive limitations, and emotional influences. Additionally, in more complex decisions, the process may involve multiple iterations and feedback loops. It is not always a linear process, and decision-makers may need to revisit earlier steps as they gain more information or encounter unforeseen challenges. Nevertheless, the rational decision-making process provides a structured framework for making informed and logical decisions.</w:t>
      </w:r>
    </w:p>
    <w:sectPr w:rsidR="0012518A" w:rsidRPr="00C26D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N7EwNjC2MDQyMDFW0lEKTi0uzszPAykwqgUAqmaAZywAAAA="/>
  </w:docVars>
  <w:rsids>
    <w:rsidRoot w:val="00C2395B"/>
    <w:rsid w:val="0012518A"/>
    <w:rsid w:val="004024DC"/>
    <w:rsid w:val="00927D60"/>
    <w:rsid w:val="00A30D8E"/>
    <w:rsid w:val="00C2395B"/>
    <w:rsid w:val="00C26D0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9F5AB"/>
  <w15:chartTrackingRefBased/>
  <w15:docId w15:val="{570D61C2-D36A-4FA0-9CB3-693610D1B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022</Words>
  <Characters>583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6</cp:revision>
  <dcterms:created xsi:type="dcterms:W3CDTF">2023-10-26T06:20:00Z</dcterms:created>
  <dcterms:modified xsi:type="dcterms:W3CDTF">2023-11-02T09:34:00Z</dcterms:modified>
</cp:coreProperties>
</file>